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Fri, 17 May 2024 21:05:33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